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3153B0" w14:textId="06125D6C" w:rsidR="00CA154A" w:rsidRDefault="001E32BA" w:rsidP="001E32BA">
      <w:pPr>
        <w:spacing w:line="276" w:lineRule="auto"/>
        <w:jc w:val="center"/>
        <w:rPr>
          <w:b/>
          <w:bCs/>
          <w:sz w:val="40"/>
          <w:szCs w:val="40"/>
          <w:u w:val="single"/>
          <w:lang w:val="en-US"/>
        </w:rPr>
      </w:pPr>
      <w:r w:rsidRPr="001E32BA">
        <w:rPr>
          <w:b/>
          <w:bCs/>
          <w:sz w:val="40"/>
          <w:szCs w:val="40"/>
          <w:u w:val="single"/>
          <w:lang w:val="en-US"/>
        </w:rPr>
        <w:t>Test Plan</w:t>
      </w:r>
    </w:p>
    <w:p w14:paraId="0996A113" w14:textId="1AD3BB40" w:rsidR="001E32BA" w:rsidRDefault="00A733EC" w:rsidP="00A733EC">
      <w:pPr>
        <w:spacing w:line="276" w:lineRule="auto"/>
        <w:rPr>
          <w:b/>
          <w:bCs/>
          <w:sz w:val="28"/>
          <w:szCs w:val="28"/>
          <w:lang w:val="en-US"/>
        </w:rPr>
      </w:pPr>
      <w:r w:rsidRPr="00A733EC">
        <w:rPr>
          <w:b/>
          <w:bCs/>
          <w:sz w:val="28"/>
          <w:szCs w:val="28"/>
          <w:lang w:val="en-US"/>
        </w:rPr>
        <w:t>TABLE OF CONTENTS</w:t>
      </w:r>
    </w:p>
    <w:p w14:paraId="47C335D4" w14:textId="24D3F024" w:rsidR="00A733EC" w:rsidRPr="001F42BC" w:rsidRDefault="00A733EC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Introduction</w:t>
      </w:r>
    </w:p>
    <w:p w14:paraId="71B0628D" w14:textId="12D1ADDD" w:rsidR="00A733EC" w:rsidRPr="001F42BC" w:rsidRDefault="00CA717A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Test Items</w:t>
      </w:r>
    </w:p>
    <w:p w14:paraId="1107C0A5" w14:textId="6D155E76" w:rsidR="00CA717A" w:rsidRPr="001F42BC" w:rsidRDefault="00CA717A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Features to be Tested</w:t>
      </w:r>
    </w:p>
    <w:p w14:paraId="67D5CC87" w14:textId="383228F9" w:rsidR="00CA717A" w:rsidRPr="001F42BC" w:rsidRDefault="00CA717A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Approach</w:t>
      </w:r>
    </w:p>
    <w:p w14:paraId="775AAF25" w14:textId="239F22EC" w:rsidR="00CA717A" w:rsidRPr="001F42BC" w:rsidRDefault="00CA717A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Pass/Fail Criteria</w:t>
      </w:r>
    </w:p>
    <w:p w14:paraId="2B0B84EA" w14:textId="37476CFF" w:rsidR="00CA717A" w:rsidRPr="001F42BC" w:rsidRDefault="00CA717A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Testing Tasks</w:t>
      </w:r>
    </w:p>
    <w:p w14:paraId="4A2D4F2C" w14:textId="4D5E203B" w:rsidR="00CA717A" w:rsidRPr="001F42BC" w:rsidRDefault="00CA717A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Responsibilities</w:t>
      </w:r>
    </w:p>
    <w:p w14:paraId="2F0768BA" w14:textId="05CFF58A" w:rsidR="00CA717A" w:rsidRDefault="00CA717A" w:rsidP="00A733EC">
      <w:pPr>
        <w:pStyle w:val="ListParagraph"/>
        <w:numPr>
          <w:ilvl w:val="0"/>
          <w:numId w:val="2"/>
        </w:numPr>
        <w:spacing w:line="276" w:lineRule="auto"/>
        <w:rPr>
          <w:sz w:val="28"/>
          <w:szCs w:val="28"/>
          <w:lang w:val="en-US"/>
        </w:rPr>
      </w:pPr>
      <w:r w:rsidRPr="001F42BC">
        <w:rPr>
          <w:sz w:val="28"/>
          <w:szCs w:val="28"/>
          <w:lang w:val="en-US"/>
        </w:rPr>
        <w:t>Schedule</w:t>
      </w:r>
    </w:p>
    <w:p w14:paraId="160B55A6" w14:textId="71148ED5" w:rsidR="00255E97" w:rsidRDefault="00255E97" w:rsidP="00255E97">
      <w:pPr>
        <w:spacing w:line="276" w:lineRule="auto"/>
        <w:rPr>
          <w:sz w:val="28"/>
          <w:szCs w:val="28"/>
          <w:lang w:val="en-US"/>
        </w:rPr>
      </w:pPr>
    </w:p>
    <w:p w14:paraId="3CB86C61" w14:textId="1FB8CC27" w:rsidR="00255E97" w:rsidRDefault="00255E97" w:rsidP="00255E97">
      <w:pPr>
        <w:pStyle w:val="ListParagraph"/>
        <w:numPr>
          <w:ilvl w:val="0"/>
          <w:numId w:val="3"/>
        </w:numPr>
        <w:spacing w:line="276" w:lineRule="auto"/>
        <w:rPr>
          <w:b/>
          <w:bCs/>
          <w:sz w:val="28"/>
          <w:szCs w:val="28"/>
          <w:lang w:val="en-US"/>
        </w:rPr>
      </w:pPr>
      <w:r w:rsidRPr="00255E97">
        <w:rPr>
          <w:b/>
          <w:bCs/>
          <w:sz w:val="28"/>
          <w:szCs w:val="28"/>
          <w:lang w:val="en-US"/>
        </w:rPr>
        <w:t>Introduction</w:t>
      </w:r>
    </w:p>
    <w:p w14:paraId="01CE1BDE" w14:textId="381226D3" w:rsidR="00345C20" w:rsidRDefault="00FC3F77" w:rsidP="00345C20">
      <w:pPr>
        <w:pStyle w:val="ListParagraph"/>
        <w:spacing w:line="276" w:lineRule="auto"/>
        <w:ind w:left="420"/>
        <w:rPr>
          <w:sz w:val="24"/>
          <w:szCs w:val="24"/>
          <w:lang w:val="en-US"/>
        </w:rPr>
      </w:pPr>
      <w:r w:rsidRPr="003C2B33">
        <w:rPr>
          <w:sz w:val="24"/>
          <w:szCs w:val="24"/>
          <w:lang w:val="en-US"/>
        </w:rPr>
        <w:t xml:space="preserve">Created a website which enables a user to </w:t>
      </w:r>
      <w:r w:rsidR="00704B30">
        <w:rPr>
          <w:sz w:val="24"/>
          <w:szCs w:val="24"/>
          <w:lang w:val="en-US"/>
        </w:rPr>
        <w:t>navigate</w:t>
      </w:r>
      <w:r w:rsidRPr="003C2B33">
        <w:rPr>
          <w:sz w:val="24"/>
          <w:szCs w:val="24"/>
          <w:lang w:val="en-US"/>
        </w:rPr>
        <w:t xml:space="preserve"> </w:t>
      </w:r>
      <w:r w:rsidR="00704B30">
        <w:rPr>
          <w:sz w:val="24"/>
          <w:szCs w:val="24"/>
          <w:lang w:val="en-US"/>
        </w:rPr>
        <w:t>to</w:t>
      </w:r>
      <w:r w:rsidRPr="003C2B33">
        <w:rPr>
          <w:sz w:val="24"/>
          <w:szCs w:val="24"/>
          <w:lang w:val="en-US"/>
        </w:rPr>
        <w:t xml:space="preserve"> multiple pages like the about</w:t>
      </w:r>
      <w:r w:rsidR="000B6C81">
        <w:rPr>
          <w:sz w:val="24"/>
          <w:szCs w:val="24"/>
          <w:lang w:val="en-US"/>
        </w:rPr>
        <w:t xml:space="preserve"> us</w:t>
      </w:r>
      <w:r w:rsidRPr="003C2B33">
        <w:rPr>
          <w:sz w:val="24"/>
          <w:szCs w:val="24"/>
          <w:lang w:val="en-US"/>
        </w:rPr>
        <w:t xml:space="preserve"> page, API calling page and the home page.</w:t>
      </w:r>
      <w:r w:rsidR="006D796E" w:rsidRPr="003C2B33">
        <w:rPr>
          <w:sz w:val="24"/>
          <w:szCs w:val="24"/>
          <w:lang w:val="en-US"/>
        </w:rPr>
        <w:t xml:space="preserve"> The website also comprises of a signup page which would allow the user to create an account </w:t>
      </w:r>
      <w:r w:rsidR="006F7FE3" w:rsidRPr="003C2B33">
        <w:rPr>
          <w:sz w:val="24"/>
          <w:szCs w:val="24"/>
          <w:lang w:val="en-US"/>
        </w:rPr>
        <w:t xml:space="preserve">and then successfully login in order to land on the </w:t>
      </w:r>
      <w:r w:rsidR="003C2B33" w:rsidRPr="003C2B33">
        <w:rPr>
          <w:sz w:val="24"/>
          <w:szCs w:val="24"/>
          <w:lang w:val="en-US"/>
        </w:rPr>
        <w:t>website’s</w:t>
      </w:r>
      <w:r w:rsidR="006F7FE3" w:rsidRPr="003C2B33">
        <w:rPr>
          <w:sz w:val="24"/>
          <w:szCs w:val="24"/>
          <w:lang w:val="en-US"/>
        </w:rPr>
        <w:t xml:space="preserve"> dashboard.</w:t>
      </w:r>
    </w:p>
    <w:p w14:paraId="60D57BB9" w14:textId="77777777" w:rsidR="00AE1A98" w:rsidRDefault="00AE1A98" w:rsidP="00345C20">
      <w:pPr>
        <w:spacing w:line="276" w:lineRule="auto"/>
        <w:rPr>
          <w:b/>
          <w:bCs/>
          <w:sz w:val="28"/>
          <w:szCs w:val="28"/>
          <w:lang w:val="en-US"/>
        </w:rPr>
      </w:pPr>
    </w:p>
    <w:p w14:paraId="06928EE4" w14:textId="43A5A702" w:rsidR="00AE1A98" w:rsidRDefault="00AE1A98" w:rsidP="00AE1A98">
      <w:pPr>
        <w:pStyle w:val="ListParagraph"/>
        <w:numPr>
          <w:ilvl w:val="0"/>
          <w:numId w:val="3"/>
        </w:numPr>
        <w:spacing w:line="276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Test Items</w:t>
      </w:r>
    </w:p>
    <w:p w14:paraId="4504C188" w14:textId="21D6403C" w:rsidR="000B77C6" w:rsidRPr="0001072C" w:rsidRDefault="000B77C6" w:rsidP="000B77C6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  <w:lang w:val="en-US"/>
        </w:rPr>
      </w:pPr>
      <w:r w:rsidRPr="0001072C">
        <w:rPr>
          <w:sz w:val="24"/>
          <w:szCs w:val="24"/>
          <w:lang w:val="en-US"/>
        </w:rPr>
        <w:t>Sign-up page</w:t>
      </w:r>
    </w:p>
    <w:p w14:paraId="336B0342" w14:textId="6527C09C" w:rsidR="000B77C6" w:rsidRPr="0001072C" w:rsidRDefault="000B77C6" w:rsidP="000B77C6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  <w:lang w:val="en-US"/>
        </w:rPr>
      </w:pPr>
      <w:r w:rsidRPr="0001072C">
        <w:rPr>
          <w:sz w:val="24"/>
          <w:szCs w:val="24"/>
          <w:lang w:val="en-US"/>
        </w:rPr>
        <w:t>Login page</w:t>
      </w:r>
    </w:p>
    <w:p w14:paraId="411516FC" w14:textId="53BACBBE" w:rsidR="000B77C6" w:rsidRPr="0001072C" w:rsidRDefault="000B77C6" w:rsidP="000B77C6">
      <w:pPr>
        <w:pStyle w:val="ListParagraph"/>
        <w:numPr>
          <w:ilvl w:val="0"/>
          <w:numId w:val="5"/>
        </w:numPr>
        <w:spacing w:line="276" w:lineRule="auto"/>
        <w:rPr>
          <w:sz w:val="24"/>
          <w:szCs w:val="24"/>
          <w:lang w:val="en-US"/>
        </w:rPr>
      </w:pPr>
      <w:r w:rsidRPr="0001072C">
        <w:rPr>
          <w:sz w:val="24"/>
          <w:szCs w:val="24"/>
          <w:lang w:val="en-US"/>
        </w:rPr>
        <w:t>Database Page</w:t>
      </w:r>
    </w:p>
    <w:p w14:paraId="71035014" w14:textId="53A9786D" w:rsidR="00457EB6" w:rsidRDefault="00457EB6" w:rsidP="00457EB6">
      <w:pPr>
        <w:pStyle w:val="ListParagraph"/>
        <w:numPr>
          <w:ilvl w:val="0"/>
          <w:numId w:val="3"/>
        </w:numPr>
        <w:spacing w:line="276" w:lineRule="auto"/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Features to be Tested</w:t>
      </w:r>
    </w:p>
    <w:p w14:paraId="0A8B9394" w14:textId="75364BA6" w:rsidR="00E376F0" w:rsidRPr="0067212F" w:rsidRDefault="00E376F0" w:rsidP="00470458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  <w:lang w:val="en-US"/>
        </w:rPr>
      </w:pPr>
      <w:r w:rsidRPr="004472FF">
        <w:rPr>
          <w:sz w:val="28"/>
          <w:szCs w:val="28"/>
          <w:lang w:val="en-US"/>
        </w:rPr>
        <w:t xml:space="preserve"> </w:t>
      </w:r>
      <w:r w:rsidR="00470458" w:rsidRPr="0067212F">
        <w:rPr>
          <w:sz w:val="24"/>
          <w:szCs w:val="24"/>
          <w:lang w:val="en-US"/>
        </w:rPr>
        <w:t xml:space="preserve">Sign-up page </w:t>
      </w:r>
      <w:r w:rsidRPr="0067212F">
        <w:rPr>
          <w:sz w:val="24"/>
          <w:szCs w:val="24"/>
          <w:lang w:val="en-US"/>
        </w:rPr>
        <w:t>Requirement</w:t>
      </w:r>
    </w:p>
    <w:p w14:paraId="76DB428E" w14:textId="3C96D6DC" w:rsidR="00E376F0" w:rsidRPr="0067212F" w:rsidRDefault="00E376F0" w:rsidP="00F70932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  <w:lang w:val="en-US"/>
        </w:rPr>
      </w:pPr>
      <w:r w:rsidRPr="0067212F">
        <w:rPr>
          <w:sz w:val="24"/>
          <w:szCs w:val="24"/>
          <w:lang w:val="en-US"/>
        </w:rPr>
        <w:t>Sign-in page Requirement</w:t>
      </w:r>
    </w:p>
    <w:p w14:paraId="19431105" w14:textId="3A09779A" w:rsidR="00E376F0" w:rsidRPr="001C3F80" w:rsidRDefault="00F05DA0" w:rsidP="001C3F80">
      <w:pPr>
        <w:pStyle w:val="ListParagraph"/>
        <w:numPr>
          <w:ilvl w:val="0"/>
          <w:numId w:val="4"/>
        </w:numPr>
        <w:spacing w:line="276" w:lineRule="auto"/>
        <w:rPr>
          <w:sz w:val="24"/>
          <w:szCs w:val="24"/>
          <w:lang w:val="en-US"/>
        </w:rPr>
      </w:pPr>
      <w:r w:rsidRPr="0067212F">
        <w:rPr>
          <w:sz w:val="24"/>
          <w:szCs w:val="24"/>
          <w:lang w:val="en-US"/>
        </w:rPr>
        <w:t>Database Requirement</w:t>
      </w:r>
    </w:p>
    <w:p w14:paraId="24B771D1" w14:textId="18ED286D" w:rsidR="005E154F" w:rsidRDefault="005E154F" w:rsidP="005E154F">
      <w:pPr>
        <w:spacing w:line="276" w:lineRule="auto"/>
        <w:rPr>
          <w:b/>
          <w:bCs/>
          <w:sz w:val="28"/>
          <w:szCs w:val="28"/>
          <w:lang w:val="en-US"/>
        </w:rPr>
      </w:pPr>
      <w:r w:rsidRPr="005E154F">
        <w:rPr>
          <w:b/>
          <w:bCs/>
          <w:sz w:val="28"/>
          <w:szCs w:val="28"/>
          <w:lang w:val="en-US"/>
        </w:rPr>
        <w:t>4.0 Approach</w:t>
      </w:r>
      <w:r w:rsidR="002261FC">
        <w:rPr>
          <w:b/>
          <w:bCs/>
          <w:sz w:val="28"/>
          <w:szCs w:val="28"/>
          <w:lang w:val="en-US"/>
        </w:rPr>
        <w:t>.</w:t>
      </w:r>
    </w:p>
    <w:p w14:paraId="5190669F" w14:textId="42A22596" w:rsidR="005E154F" w:rsidRDefault="002E027D" w:rsidP="005E154F">
      <w:pPr>
        <w:spacing w:line="276" w:lineRule="auto"/>
        <w:rPr>
          <w:sz w:val="24"/>
          <w:szCs w:val="24"/>
          <w:lang w:val="en-US"/>
        </w:rPr>
      </w:pPr>
      <w:r w:rsidRPr="001C3F80">
        <w:rPr>
          <w:sz w:val="24"/>
          <w:szCs w:val="24"/>
          <w:lang w:val="en-US"/>
        </w:rPr>
        <w:t>The approach to test the features would be by inputting correct and incorrect credentials</w:t>
      </w:r>
      <w:r w:rsidR="005E0042" w:rsidRPr="001C3F80">
        <w:rPr>
          <w:sz w:val="24"/>
          <w:szCs w:val="24"/>
          <w:lang w:val="en-US"/>
        </w:rPr>
        <w:t xml:space="preserve"> in the signup and login page.</w:t>
      </w:r>
      <w:r w:rsidR="000278F2" w:rsidRPr="001C3F80">
        <w:rPr>
          <w:sz w:val="24"/>
          <w:szCs w:val="24"/>
          <w:lang w:val="en-US"/>
        </w:rPr>
        <w:t xml:space="preserve"> </w:t>
      </w:r>
      <w:r w:rsidR="001A7029" w:rsidRPr="001C3F80">
        <w:rPr>
          <w:sz w:val="24"/>
          <w:szCs w:val="24"/>
          <w:lang w:val="en-US"/>
        </w:rPr>
        <w:t xml:space="preserve">To check the database </w:t>
      </w:r>
      <w:r w:rsidR="00824E88" w:rsidRPr="001C3F80">
        <w:rPr>
          <w:sz w:val="24"/>
          <w:szCs w:val="24"/>
          <w:lang w:val="en-US"/>
        </w:rPr>
        <w:t>requirement,</w:t>
      </w:r>
      <w:r w:rsidR="001A7029" w:rsidRPr="001C3F80">
        <w:rPr>
          <w:sz w:val="24"/>
          <w:szCs w:val="24"/>
          <w:lang w:val="en-US"/>
        </w:rPr>
        <w:t xml:space="preserve"> we’ll see if the data </w:t>
      </w:r>
      <w:r w:rsidR="009F5574" w:rsidRPr="001C3F80">
        <w:rPr>
          <w:sz w:val="24"/>
          <w:szCs w:val="24"/>
          <w:lang w:val="en-US"/>
        </w:rPr>
        <w:t>is getting parsed correctly in our database and if our server is getting launched smoothly without any “Server error”.</w:t>
      </w:r>
    </w:p>
    <w:p w14:paraId="6188B452" w14:textId="2110B499" w:rsidR="00824E88" w:rsidRDefault="00824E88" w:rsidP="005E154F">
      <w:pPr>
        <w:spacing w:line="276" w:lineRule="auto"/>
        <w:rPr>
          <w:b/>
          <w:bCs/>
          <w:sz w:val="28"/>
          <w:szCs w:val="28"/>
          <w:lang w:val="en-US"/>
        </w:rPr>
      </w:pPr>
      <w:r w:rsidRPr="00824E88">
        <w:rPr>
          <w:b/>
          <w:bCs/>
          <w:sz w:val="28"/>
          <w:szCs w:val="28"/>
          <w:lang w:val="en-US"/>
        </w:rPr>
        <w:t>5.0 Pass/Fail Criteria</w:t>
      </w:r>
      <w:r w:rsidR="002261FC">
        <w:rPr>
          <w:b/>
          <w:bCs/>
          <w:sz w:val="28"/>
          <w:szCs w:val="28"/>
          <w:lang w:val="en-US"/>
        </w:rPr>
        <w:t>.</w:t>
      </w:r>
    </w:p>
    <w:p w14:paraId="5617294F" w14:textId="3A59C614" w:rsidR="00824E88" w:rsidRPr="00B042A1" w:rsidRDefault="00824E88" w:rsidP="005E154F">
      <w:pPr>
        <w:spacing w:line="276" w:lineRule="auto"/>
        <w:rPr>
          <w:sz w:val="24"/>
          <w:szCs w:val="24"/>
          <w:lang w:val="en-US"/>
        </w:rPr>
      </w:pPr>
      <w:r w:rsidRPr="00B042A1">
        <w:rPr>
          <w:sz w:val="24"/>
          <w:szCs w:val="24"/>
          <w:lang w:val="en-US"/>
        </w:rPr>
        <w:t xml:space="preserve">To check </w:t>
      </w:r>
      <w:r w:rsidR="00A342B9" w:rsidRPr="00B042A1">
        <w:rPr>
          <w:sz w:val="24"/>
          <w:szCs w:val="24"/>
          <w:lang w:val="en-US"/>
        </w:rPr>
        <w:t>the pass/fail criteria</w:t>
      </w:r>
      <w:r w:rsidR="001B17CB" w:rsidRPr="00B042A1">
        <w:rPr>
          <w:sz w:val="24"/>
          <w:szCs w:val="24"/>
          <w:lang w:val="en-US"/>
        </w:rPr>
        <w:t xml:space="preserve">, </w:t>
      </w:r>
      <w:r w:rsidR="002B3EC4" w:rsidRPr="00B042A1">
        <w:rPr>
          <w:sz w:val="24"/>
          <w:szCs w:val="24"/>
          <w:lang w:val="en-US"/>
        </w:rPr>
        <w:t xml:space="preserve">we’ll try different username and password combinations for the signup and the login page. If the user is able to successfully sign-up and login, then the </w:t>
      </w:r>
      <w:r w:rsidR="002B3EC4" w:rsidRPr="00B042A1">
        <w:rPr>
          <w:sz w:val="24"/>
          <w:szCs w:val="24"/>
          <w:lang w:val="en-US"/>
        </w:rPr>
        <w:lastRenderedPageBreak/>
        <w:t>test case passes, but if the user is unable to</w:t>
      </w:r>
      <w:r w:rsidR="006D0DE1" w:rsidRPr="00B042A1">
        <w:rPr>
          <w:sz w:val="24"/>
          <w:szCs w:val="24"/>
          <w:lang w:val="en-US"/>
        </w:rPr>
        <w:t xml:space="preserve"> sign-up or login</w:t>
      </w:r>
      <w:r w:rsidR="0031535D">
        <w:rPr>
          <w:sz w:val="24"/>
          <w:szCs w:val="24"/>
          <w:lang w:val="en-US"/>
        </w:rPr>
        <w:t xml:space="preserve">, then the test case fails. Similarly, for the database requirement, if the user credentials get correctly parsed in our database, then it’s a pass otherwise it’s a </w:t>
      </w:r>
      <w:r w:rsidR="00532C52">
        <w:rPr>
          <w:sz w:val="24"/>
          <w:szCs w:val="24"/>
          <w:lang w:val="en-US"/>
        </w:rPr>
        <w:t>failure</w:t>
      </w:r>
      <w:r w:rsidR="0031535D">
        <w:rPr>
          <w:sz w:val="24"/>
          <w:szCs w:val="24"/>
          <w:lang w:val="en-US"/>
        </w:rPr>
        <w:t>.</w:t>
      </w:r>
      <w:r w:rsidR="002261FC">
        <w:rPr>
          <w:sz w:val="24"/>
          <w:szCs w:val="24"/>
          <w:lang w:val="en-US"/>
        </w:rPr>
        <w:t xml:space="preserve"> </w:t>
      </w:r>
    </w:p>
    <w:p w14:paraId="57A84235" w14:textId="7EE18A5D" w:rsidR="003A6C15" w:rsidRPr="00F05DA0" w:rsidRDefault="003A6C15" w:rsidP="00F05DA0">
      <w:pPr>
        <w:spacing w:line="276" w:lineRule="auto"/>
        <w:ind w:left="360"/>
        <w:rPr>
          <w:sz w:val="28"/>
          <w:szCs w:val="28"/>
          <w:lang w:val="en-US"/>
        </w:rPr>
      </w:pPr>
    </w:p>
    <w:p w14:paraId="618321D2" w14:textId="5B7710D8" w:rsidR="00345C20" w:rsidRPr="00345C20" w:rsidRDefault="00345C20" w:rsidP="00345C20">
      <w:pPr>
        <w:pStyle w:val="ListParagraph"/>
        <w:spacing w:line="276" w:lineRule="auto"/>
        <w:ind w:left="420"/>
        <w:rPr>
          <w:sz w:val="24"/>
          <w:szCs w:val="24"/>
          <w:lang w:val="en-US"/>
        </w:rPr>
      </w:pPr>
      <w:r>
        <w:rPr>
          <w:b/>
          <w:bCs/>
          <w:sz w:val="28"/>
          <w:szCs w:val="28"/>
          <w:lang w:val="en-US"/>
        </w:rPr>
        <w:t xml:space="preserve">       </w:t>
      </w:r>
    </w:p>
    <w:p w14:paraId="77C12054" w14:textId="77777777" w:rsidR="00255E97" w:rsidRPr="00255E97" w:rsidRDefault="00255E97" w:rsidP="00255E97">
      <w:pPr>
        <w:pStyle w:val="ListParagraph"/>
        <w:spacing w:line="276" w:lineRule="auto"/>
        <w:ind w:left="420"/>
        <w:rPr>
          <w:sz w:val="28"/>
          <w:szCs w:val="28"/>
          <w:lang w:val="en-US"/>
        </w:rPr>
      </w:pPr>
    </w:p>
    <w:p w14:paraId="2E1044AF" w14:textId="19491C6B" w:rsidR="004D3800" w:rsidRPr="004D3800" w:rsidRDefault="004D3800" w:rsidP="004D3800">
      <w:pPr>
        <w:pStyle w:val="ListParagraph"/>
        <w:spacing w:line="276" w:lineRule="auto"/>
        <w:ind w:left="420"/>
        <w:rPr>
          <w:sz w:val="24"/>
          <w:szCs w:val="24"/>
          <w:lang w:val="en-US"/>
        </w:rPr>
      </w:pPr>
    </w:p>
    <w:sectPr w:rsidR="004D3800" w:rsidRPr="004D38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9B45B7"/>
    <w:multiLevelType w:val="multilevel"/>
    <w:tmpl w:val="62DE6C50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" w15:restartNumberingAfterBreak="0">
    <w:nsid w:val="3BA02035"/>
    <w:multiLevelType w:val="multilevel"/>
    <w:tmpl w:val="B65EE7C6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2" w15:restartNumberingAfterBreak="0">
    <w:nsid w:val="4C536151"/>
    <w:multiLevelType w:val="multilevel"/>
    <w:tmpl w:val="37120CEE"/>
    <w:lvl w:ilvl="0">
      <w:start w:val="1"/>
      <w:numFmt w:val="decimal"/>
      <w:lvlText w:val="%1.0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" w15:restartNumberingAfterBreak="0">
    <w:nsid w:val="628016A7"/>
    <w:multiLevelType w:val="hybridMultilevel"/>
    <w:tmpl w:val="6F6CE37E"/>
    <w:lvl w:ilvl="0" w:tplc="40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4" w15:restartNumberingAfterBreak="0">
    <w:nsid w:val="78401078"/>
    <w:multiLevelType w:val="hybridMultilevel"/>
    <w:tmpl w:val="02C49A9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S0MDQzNDa1MDa2sLRQ0lEKTi0uzszPAykwrAUA32GwNSwAAAA="/>
  </w:docVars>
  <w:rsids>
    <w:rsidRoot w:val="008C53C3"/>
    <w:rsid w:val="0001072C"/>
    <w:rsid w:val="000278F2"/>
    <w:rsid w:val="000B6C81"/>
    <w:rsid w:val="000B77C6"/>
    <w:rsid w:val="001A7029"/>
    <w:rsid w:val="001B17CB"/>
    <w:rsid w:val="001B49A1"/>
    <w:rsid w:val="001C3F80"/>
    <w:rsid w:val="001E32BA"/>
    <w:rsid w:val="001F42BC"/>
    <w:rsid w:val="002261FC"/>
    <w:rsid w:val="00255E97"/>
    <w:rsid w:val="002B3EC4"/>
    <w:rsid w:val="002E027D"/>
    <w:rsid w:val="0031535D"/>
    <w:rsid w:val="00345C20"/>
    <w:rsid w:val="003A6C15"/>
    <w:rsid w:val="003C2B33"/>
    <w:rsid w:val="004472FF"/>
    <w:rsid w:val="00457EB6"/>
    <w:rsid w:val="00470458"/>
    <w:rsid w:val="004D3800"/>
    <w:rsid w:val="00532C52"/>
    <w:rsid w:val="005B5536"/>
    <w:rsid w:val="005E0042"/>
    <w:rsid w:val="005E154F"/>
    <w:rsid w:val="0067212F"/>
    <w:rsid w:val="006D0DE1"/>
    <w:rsid w:val="006D796E"/>
    <w:rsid w:val="006F7FE3"/>
    <w:rsid w:val="00704B30"/>
    <w:rsid w:val="0075316D"/>
    <w:rsid w:val="00824E88"/>
    <w:rsid w:val="008A4EE7"/>
    <w:rsid w:val="008C53C3"/>
    <w:rsid w:val="008C6533"/>
    <w:rsid w:val="009907AA"/>
    <w:rsid w:val="009B08B1"/>
    <w:rsid w:val="009B56F5"/>
    <w:rsid w:val="009F5574"/>
    <w:rsid w:val="00A342B9"/>
    <w:rsid w:val="00A733EC"/>
    <w:rsid w:val="00AE1A98"/>
    <w:rsid w:val="00B042A1"/>
    <w:rsid w:val="00CA154A"/>
    <w:rsid w:val="00CA717A"/>
    <w:rsid w:val="00E376F0"/>
    <w:rsid w:val="00EF1CCB"/>
    <w:rsid w:val="00F05DA0"/>
    <w:rsid w:val="00F70932"/>
    <w:rsid w:val="00FC3F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98C3D"/>
  <w15:chartTrackingRefBased/>
  <w15:docId w15:val="{61DAB9F4-5D2D-4977-987E-15488FBFD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380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03</Words>
  <Characters>1161</Characters>
  <Application>Microsoft Office Word</Application>
  <DocSecurity>0</DocSecurity>
  <Lines>9</Lines>
  <Paragraphs>2</Paragraphs>
  <ScaleCrop>false</ScaleCrop>
  <Company/>
  <LinksUpToDate>false</LinksUpToDate>
  <CharactersWithSpaces>1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ish Bugnait</dc:creator>
  <cp:keywords/>
  <dc:description/>
  <cp:lastModifiedBy>harshithemani@gmail.com</cp:lastModifiedBy>
  <cp:revision>2</cp:revision>
  <dcterms:created xsi:type="dcterms:W3CDTF">2022-02-22T22:23:00Z</dcterms:created>
  <dcterms:modified xsi:type="dcterms:W3CDTF">2022-02-22T22:23:00Z</dcterms:modified>
</cp:coreProperties>
</file>